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0091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0091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0091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0091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0091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E55965B" w:rsidR="0000007A" w:rsidRPr="00F0091A" w:rsidRDefault="0052570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0091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F0091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009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5E6F7E" w:rsidR="0000007A" w:rsidRPr="00F0091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77DC4"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62</w:t>
            </w:r>
          </w:p>
        </w:tc>
      </w:tr>
      <w:tr w:rsidR="0000007A" w:rsidRPr="00F0091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009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7071B1B" w:rsidR="0000007A" w:rsidRPr="00F0091A" w:rsidRDefault="003E023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0091A">
              <w:rPr>
                <w:rFonts w:ascii="Arial" w:hAnsi="Arial" w:cs="Arial"/>
                <w:b/>
                <w:sz w:val="20"/>
                <w:szCs w:val="20"/>
                <w:lang w:val="en-GB"/>
              </w:rPr>
              <w:t>Sustainable Livelihood Generation and Community Development: Understanding “Explicit” CSR in Odisha</w:t>
            </w:r>
          </w:p>
        </w:tc>
      </w:tr>
      <w:tr w:rsidR="00CF0BBB" w:rsidRPr="00F0091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0091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59F736" w:rsidR="00CF0BBB" w:rsidRPr="00F0091A" w:rsidRDefault="00F77D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0091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0091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F0091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0091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0091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0091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0091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0091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0091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F3FD93C" w:rsidR="00E03C32" w:rsidRDefault="00724F8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24F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outh Asian Journal of Social Studies and Econom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1672BA" w:rsidRP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67-27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1D2B5A6" w:rsidR="00E03C32" w:rsidRPr="007B54A4" w:rsidRDefault="001672BA" w:rsidP="001672B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ajsse</w:t>
                  </w:r>
                  <w:proofErr w:type="spellEnd"/>
                  <w:r w:rsidRPr="001672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22i8111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0091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0091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0091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0091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091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0091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0091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091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0091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0091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0091A">
              <w:rPr>
                <w:rFonts w:ascii="Arial" w:hAnsi="Arial" w:cs="Arial"/>
                <w:lang w:val="en-GB"/>
              </w:rPr>
              <w:t>Author’s Feedback</w:t>
            </w:r>
            <w:r w:rsidRPr="00F0091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0091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0091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009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0091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F0091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091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009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009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B121F8A" w:rsidR="00F1171E" w:rsidRPr="00F0091A" w:rsidRDefault="00A335D2" w:rsidP="00A335D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ed Title is -</w:t>
            </w:r>
            <w:r w:rsidRPr="00F0091A">
              <w:rPr>
                <w:rFonts w:ascii="Arial" w:hAnsi="Arial" w:cs="Arial"/>
                <w:sz w:val="20"/>
                <w:szCs w:val="20"/>
                <w:lang w:val="en-GB"/>
              </w:rPr>
              <w:t>Sustainable Livelihood Generation and Community Development: Understanding “Explicit” CSR with reference to Dalia Bharat Foundation in Odisha</w:t>
            </w:r>
          </w:p>
        </w:tc>
        <w:tc>
          <w:tcPr>
            <w:tcW w:w="1523" w:type="pct"/>
          </w:tcPr>
          <w:p w14:paraId="405B6701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091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009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0091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2D5A988" w:rsidR="00F1171E" w:rsidRPr="00F0091A" w:rsidRDefault="004F0BEB" w:rsidP="004F0BEB">
            <w:pP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The Abstr</w:t>
            </w:r>
            <w:r w:rsidR="00E2435A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a</w:t>
            </w: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ct do </w:t>
            </w:r>
            <w:r w:rsidR="00E2435A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no</w:t>
            </w: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t fully </w:t>
            </w:r>
            <w:proofErr w:type="gram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explains</w:t>
            </w:r>
            <w:proofErr w:type="gramEnd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what is Explicit CSR and how it results in Sustainable Livelihood </w:t>
            </w:r>
            <w:proofErr w:type="spell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generaton</w:t>
            </w:r>
            <w:proofErr w:type="spellEnd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and Community development at Odisha. Also</w:t>
            </w:r>
            <w:r w:rsidR="00FB4917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,</w:t>
            </w: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Abstract do n</w:t>
            </w:r>
            <w:r w:rsidR="00FB4917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o</w:t>
            </w: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t clear the CSR </w:t>
            </w:r>
            <w:proofErr w:type="spell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weitage</w:t>
            </w:r>
            <w:proofErr w:type="spellEnd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provided to the livelihood generation through SHG and justification of sample size of hundred women of Dalmia Bharat Foundation (DBF), Cuttack, </w:t>
            </w:r>
            <w:proofErr w:type="spell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Odisha</w:t>
            </w:r>
            <w:r w:rsidR="003453C0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.Also</w:t>
            </w:r>
            <w:proofErr w:type="spellEnd"/>
            <w:r w:rsidR="003453C0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it is suggested to add the </w:t>
            </w:r>
            <w:proofErr w:type="spellStart"/>
            <w:r w:rsidR="003453C0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backound</w:t>
            </w:r>
            <w:proofErr w:type="spellEnd"/>
            <w:r w:rsidR="003453C0"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of 2 % CSR mandate in India o relate it to study objectives.</w:t>
            </w:r>
          </w:p>
        </w:tc>
        <w:tc>
          <w:tcPr>
            <w:tcW w:w="1523" w:type="pct"/>
          </w:tcPr>
          <w:p w14:paraId="1D54B730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091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0091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A76AA91" w:rsidR="00F1171E" w:rsidRPr="00F0091A" w:rsidRDefault="00F106D3" w:rsidP="007222C8">
            <w:pPr>
              <w:pStyle w:val="ListParagraph"/>
              <w:ind w:left="0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It is suggested to add statistical tables to </w:t>
            </w:r>
            <w:proofErr w:type="spell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incese</w:t>
            </w:r>
            <w:proofErr w:type="spellEnd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the authenticity of data collected.</w:t>
            </w:r>
          </w:p>
        </w:tc>
        <w:tc>
          <w:tcPr>
            <w:tcW w:w="1523" w:type="pct"/>
          </w:tcPr>
          <w:p w14:paraId="4898F764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091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009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009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0091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C8DBEA" w:rsidR="00F1171E" w:rsidRPr="00F0091A" w:rsidRDefault="00F106D3" w:rsidP="007222C8">
            <w:pPr>
              <w:pStyle w:val="ListParagraph"/>
              <w:ind w:left="0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It is suggested to add few more </w:t>
            </w:r>
            <w:proofErr w:type="spell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referebces</w:t>
            </w:r>
            <w:proofErr w:type="spellEnd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of Companies doing CSR in Sustainable Livelihood </w:t>
            </w:r>
            <w:proofErr w:type="spellStart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generaton</w:t>
            </w:r>
            <w:proofErr w:type="spellEnd"/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and Community development.</w:t>
            </w:r>
          </w:p>
        </w:tc>
        <w:tc>
          <w:tcPr>
            <w:tcW w:w="1523" w:type="pct"/>
          </w:tcPr>
          <w:p w14:paraId="40220055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091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009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0091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220F38F" w:rsidR="00F1171E" w:rsidRPr="00F0091A" w:rsidRDefault="00884B13" w:rsidP="007222C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0091A">
              <w:rPr>
                <w:rFonts w:ascii="Arial" w:hAnsi="Arial" w:cs="Arial"/>
                <w:bCs/>
                <w:iCs/>
                <w:sz w:val="20"/>
                <w:szCs w:val="20"/>
              </w:rPr>
              <w:t>Few grammatical errors need to be corrected.</w:t>
            </w:r>
          </w:p>
          <w:p w14:paraId="297F52DB" w14:textId="77777777" w:rsidR="00F1171E" w:rsidRPr="00F0091A" w:rsidRDefault="00F1171E" w:rsidP="007222C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149A6CEF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0091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0091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0091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0091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009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7BAC5B" w14:textId="77777777" w:rsidR="00F0091A" w:rsidRDefault="00F0091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4675FA" w14:textId="77777777" w:rsidR="00F0091A" w:rsidRPr="00F0091A" w:rsidRDefault="00F0091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009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0091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0091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0091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0091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091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F009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0091A">
              <w:rPr>
                <w:rFonts w:ascii="Arial" w:hAnsi="Arial" w:cs="Arial"/>
                <w:lang w:val="en-GB"/>
              </w:rPr>
              <w:t>Author’s comment</w:t>
            </w:r>
            <w:r w:rsidRPr="00F0091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0091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0091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009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009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009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009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F009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009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009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009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F0091A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2C369EA" w14:textId="77777777" w:rsidR="00F0091A" w:rsidRPr="00F0091A" w:rsidRDefault="00F0091A">
      <w:pPr>
        <w:rPr>
          <w:rFonts w:ascii="Arial" w:hAnsi="Arial" w:cs="Arial"/>
          <w:b/>
          <w:sz w:val="20"/>
          <w:szCs w:val="20"/>
          <w:lang w:val="en-GB"/>
        </w:rPr>
      </w:pPr>
    </w:p>
    <w:p w14:paraId="64AF4F30" w14:textId="77777777" w:rsidR="00F0091A" w:rsidRPr="00F0091A" w:rsidRDefault="00F0091A" w:rsidP="00F0091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0091A">
        <w:rPr>
          <w:rFonts w:ascii="Arial" w:hAnsi="Arial" w:cs="Arial"/>
          <w:b/>
          <w:u w:val="single"/>
        </w:rPr>
        <w:t>Reviewer details:</w:t>
      </w:r>
    </w:p>
    <w:p w14:paraId="347DCB9D" w14:textId="77777777" w:rsidR="00F0091A" w:rsidRPr="00F0091A" w:rsidRDefault="00F0091A" w:rsidP="00F0091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0091A">
        <w:rPr>
          <w:rFonts w:ascii="Arial" w:hAnsi="Arial" w:cs="Arial"/>
          <w:b/>
          <w:color w:val="000000"/>
        </w:rPr>
        <w:t>Jayashree Patole, D.Y. Patil Vidyapeeth, India</w:t>
      </w:r>
    </w:p>
    <w:p w14:paraId="7EDC4E28" w14:textId="77777777" w:rsidR="00F0091A" w:rsidRPr="00F0091A" w:rsidRDefault="00F0091A">
      <w:pPr>
        <w:rPr>
          <w:rFonts w:ascii="Arial" w:hAnsi="Arial" w:cs="Arial"/>
          <w:b/>
          <w:sz w:val="20"/>
          <w:szCs w:val="20"/>
        </w:rPr>
      </w:pPr>
    </w:p>
    <w:sectPr w:rsidR="00F0091A" w:rsidRPr="00F0091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7D7147" w14:textId="77777777" w:rsidR="003A5DCD" w:rsidRPr="0000007A" w:rsidRDefault="003A5DCD" w:rsidP="0099583E">
      <w:r>
        <w:separator/>
      </w:r>
    </w:p>
  </w:endnote>
  <w:endnote w:type="continuationSeparator" w:id="0">
    <w:p w14:paraId="01FE7EDE" w14:textId="77777777" w:rsidR="003A5DCD" w:rsidRPr="0000007A" w:rsidRDefault="003A5DC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BD31B" w14:textId="77777777" w:rsidR="003A5DCD" w:rsidRPr="0000007A" w:rsidRDefault="003A5DCD" w:rsidP="0099583E">
      <w:r>
        <w:separator/>
      </w:r>
    </w:p>
  </w:footnote>
  <w:footnote w:type="continuationSeparator" w:id="0">
    <w:p w14:paraId="66D9487C" w14:textId="77777777" w:rsidR="003A5DCD" w:rsidRPr="0000007A" w:rsidRDefault="003A5DC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773014">
    <w:abstractNumId w:val="3"/>
  </w:num>
  <w:num w:numId="2" w16cid:durableId="182937186">
    <w:abstractNumId w:val="6"/>
  </w:num>
  <w:num w:numId="3" w16cid:durableId="737434399">
    <w:abstractNumId w:val="5"/>
  </w:num>
  <w:num w:numId="4" w16cid:durableId="349837751">
    <w:abstractNumId w:val="7"/>
  </w:num>
  <w:num w:numId="5" w16cid:durableId="1022129721">
    <w:abstractNumId w:val="4"/>
  </w:num>
  <w:num w:numId="6" w16cid:durableId="2028679953">
    <w:abstractNumId w:val="0"/>
  </w:num>
  <w:num w:numId="7" w16cid:durableId="473329379">
    <w:abstractNumId w:val="1"/>
  </w:num>
  <w:num w:numId="8" w16cid:durableId="301426810">
    <w:abstractNumId w:val="9"/>
  </w:num>
  <w:num w:numId="9" w16cid:durableId="2033722149">
    <w:abstractNumId w:val="8"/>
  </w:num>
  <w:num w:numId="10" w16cid:durableId="1333600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CD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5DDB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2BA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174"/>
    <w:rsid w:val="0033018A"/>
    <w:rsid w:val="0033692F"/>
    <w:rsid w:val="003453C0"/>
    <w:rsid w:val="00353718"/>
    <w:rsid w:val="00374F93"/>
    <w:rsid w:val="00377F1D"/>
    <w:rsid w:val="00394901"/>
    <w:rsid w:val="003A04E7"/>
    <w:rsid w:val="003A1C45"/>
    <w:rsid w:val="003A4991"/>
    <w:rsid w:val="003A5DCD"/>
    <w:rsid w:val="003A6E1A"/>
    <w:rsid w:val="003B1D0B"/>
    <w:rsid w:val="003B2172"/>
    <w:rsid w:val="003D1BDE"/>
    <w:rsid w:val="003E0233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24E"/>
    <w:rsid w:val="004F0BEB"/>
    <w:rsid w:val="004F741F"/>
    <w:rsid w:val="004F78F5"/>
    <w:rsid w:val="004F7BF2"/>
    <w:rsid w:val="00503AB6"/>
    <w:rsid w:val="005047C5"/>
    <w:rsid w:val="0050495C"/>
    <w:rsid w:val="00510920"/>
    <w:rsid w:val="0052339F"/>
    <w:rsid w:val="0052570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4F81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B13"/>
    <w:rsid w:val="00893A66"/>
    <w:rsid w:val="00893E75"/>
    <w:rsid w:val="00895D0A"/>
    <w:rsid w:val="008B265C"/>
    <w:rsid w:val="008C2F62"/>
    <w:rsid w:val="008C4B1F"/>
    <w:rsid w:val="008C75AD"/>
    <w:rsid w:val="008D020E"/>
    <w:rsid w:val="008E5067"/>
    <w:rsid w:val="008F00FA"/>
    <w:rsid w:val="008F036B"/>
    <w:rsid w:val="008F36E4"/>
    <w:rsid w:val="0090720F"/>
    <w:rsid w:val="00913237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08C"/>
    <w:rsid w:val="009A0242"/>
    <w:rsid w:val="009A59ED"/>
    <w:rsid w:val="009B101F"/>
    <w:rsid w:val="009B239B"/>
    <w:rsid w:val="009C5642"/>
    <w:rsid w:val="009E13C3"/>
    <w:rsid w:val="009E5699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35D2"/>
    <w:rsid w:val="00A36C95"/>
    <w:rsid w:val="00A37DE3"/>
    <w:rsid w:val="00A40B00"/>
    <w:rsid w:val="00A4787C"/>
    <w:rsid w:val="00A50C76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2F3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4935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435A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091A"/>
    <w:rsid w:val="00F106D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7DC4"/>
    <w:rsid w:val="00F80C14"/>
    <w:rsid w:val="00F96F54"/>
    <w:rsid w:val="00F978B8"/>
    <w:rsid w:val="00FA6528"/>
    <w:rsid w:val="00FB0D50"/>
    <w:rsid w:val="00FB3DE3"/>
    <w:rsid w:val="00FB4917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4F8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24F8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F0BE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4F0BE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Strong">
    <w:name w:val="Strong"/>
    <w:basedOn w:val="DefaultParagraphFont"/>
    <w:uiPriority w:val="22"/>
    <w:qFormat/>
    <w:rsid w:val="00A50C76"/>
    <w:rPr>
      <w:b/>
      <w:bCs/>
    </w:rPr>
  </w:style>
  <w:style w:type="paragraph" w:customStyle="1" w:styleId="Affiliation">
    <w:name w:val="Affiliation"/>
    <w:basedOn w:val="Normal"/>
    <w:rsid w:val="00F0091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9-1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